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6658DACF" w:rsidR="007D7E60" w:rsidRPr="007D7E60" w:rsidRDefault="00460CF5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ummer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A22FB">
        <w:rPr>
          <w:rFonts w:ascii="Times New Roman" w:hAnsi="Times New Roman" w:cs="Times New Roman"/>
          <w:b/>
          <w:color w:val="00B0F0"/>
          <w:sz w:val="32"/>
        </w:rPr>
        <w:t>1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25C8E0D0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E02D25">
        <w:rPr>
          <w:rFonts w:ascii="Times New Roman" w:hAnsi="Times New Roman" w:cs="Times New Roman"/>
          <w:b/>
          <w:color w:val="000000" w:themeColor="text1"/>
          <w:sz w:val="32"/>
        </w:rPr>
        <w:t>Car Rental Management System</w:t>
      </w:r>
    </w:p>
    <w:p w14:paraId="23B57525" w14:textId="6F305A8E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Pr="007A6BC2">
        <w:rPr>
          <w:rFonts w:ascii="Times New Roman" w:hAnsi="Times New Roman" w:cs="Times New Roman"/>
          <w:b/>
          <w:color w:val="000000" w:themeColor="text1"/>
          <w:sz w:val="32"/>
        </w:rPr>
        <w:t>H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5061BCAC" w:rsidR="007D7E60" w:rsidRPr="008A7DF5" w:rsidRDefault="00E02D25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Abdullah Al Hosain</w:t>
            </w:r>
          </w:p>
        </w:tc>
        <w:tc>
          <w:tcPr>
            <w:tcW w:w="3932" w:type="dxa"/>
            <w:vAlign w:val="center"/>
          </w:tcPr>
          <w:p w14:paraId="0C58B86D" w14:textId="61B32F87" w:rsidR="007D7E60" w:rsidRPr="008A7DF5" w:rsidRDefault="00E02D25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8473-2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768389E9" w:rsidR="007D7E60" w:rsidRPr="008A7DF5" w:rsidRDefault="00E02D25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Md. Milkan Islam</w:t>
            </w:r>
          </w:p>
        </w:tc>
        <w:tc>
          <w:tcPr>
            <w:tcW w:w="3932" w:type="dxa"/>
            <w:vAlign w:val="center"/>
          </w:tcPr>
          <w:p w14:paraId="0C58B870" w14:textId="480EBC7A" w:rsidR="007D7E60" w:rsidRPr="008A7DF5" w:rsidRDefault="00E02D25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6958-1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3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114DA8D" w14:textId="3795817D" w:rsidR="00270EDC" w:rsidRDefault="006B6BEF" w:rsidP="00270EDC">
      <w:pPr>
        <w:spacing w:after="0" w:line="240" w:lineRule="auto"/>
        <w:contextualSpacing/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</w:pPr>
      <w:r>
        <w:rPr>
          <w:rFonts w:ascii="Times New Roman" w:hAnsi="Times New Roman" w:cs="Times New Roman"/>
          <w:b/>
          <w:sz w:val="24"/>
        </w:rPr>
        <w:lastRenderedPageBreak/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  <w:r w:rsidR="00270EDC" w:rsidRPr="00270EDC"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 </w:t>
      </w:r>
      <w:r w:rsidR="00270EDC"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>Car rentals have become an integral part of travelling. Asphalt Car Rental website revolutionizes the entire scenario by providing affordable, convenient, and quick transport systems. Our website contains</w:t>
      </w:r>
      <w:r w:rsid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>.</w:t>
      </w:r>
    </w:p>
    <w:p w14:paraId="7D9572C5" w14:textId="77777777" w:rsidR="00270EDC" w:rsidRDefault="00270EDC" w:rsidP="00270EDC">
      <w:pPr>
        <w:spacing w:after="0" w:line="240" w:lineRule="auto"/>
        <w:contextualSpacing/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</w:pPr>
    </w:p>
    <w:p w14:paraId="3F7D2798" w14:textId="67A5DF07" w:rsidR="00270EDC" w:rsidRDefault="00270EDC" w:rsidP="00270EDC">
      <w:pPr>
        <w:spacing w:after="0" w:line="240" w:lineRule="auto"/>
        <w:contextualSpacing/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</w:pPr>
      <w:r w:rsidRPr="00270EDC">
        <w:rPr>
          <w:rFonts w:ascii="Times New Roman" w:hAnsi="Times New Roman" w:cs="Times New Roman"/>
          <w:b/>
          <w:bCs/>
          <w:color w:val="050505"/>
          <w:sz w:val="23"/>
          <w:szCs w:val="23"/>
          <w:shd w:val="clear" w:color="auto" w:fill="E4E6EB"/>
        </w:rPr>
        <w:t xml:space="preserve">Easy </w:t>
      </w:r>
      <w:r w:rsidRPr="00270EDC">
        <w:rPr>
          <w:rFonts w:ascii="Times New Roman" w:hAnsi="Times New Roman" w:cs="Times New Roman"/>
          <w:b/>
          <w:bCs/>
          <w:color w:val="050505"/>
          <w:sz w:val="23"/>
          <w:szCs w:val="23"/>
          <w:shd w:val="clear" w:color="auto" w:fill="E4E6EB"/>
        </w:rPr>
        <w:t>Bookings: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 xml:space="preserve"> Our user needs to create an account before booking the ride, the registration forms will be short and to the point; long-winded forms are a big no. Asphalt car rental website is allowing bookings in real time as well as for advanced time periods. Depicting the availability of the various cars on a monthly interface can help our users select their preferences from the pool and reserve dates easily.</w:t>
      </w:r>
    </w:p>
    <w:p w14:paraId="6169EC27" w14:textId="77777777" w:rsidR="00270EDC" w:rsidRDefault="00270EDC" w:rsidP="00270EDC">
      <w:pPr>
        <w:spacing w:after="0" w:line="240" w:lineRule="auto"/>
        <w:contextualSpacing/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</w:pPr>
    </w:p>
    <w:p w14:paraId="2100E105" w14:textId="6960F204" w:rsidR="00270EDC" w:rsidRDefault="00270EDC" w:rsidP="00270EDC">
      <w:pPr>
        <w:spacing w:after="0" w:line="240" w:lineRule="auto"/>
        <w:contextualSpacing/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</w:pPr>
      <w:r w:rsidRPr="00270EDC">
        <w:rPr>
          <w:rFonts w:ascii="Times New Roman" w:hAnsi="Times New Roman" w:cs="Times New Roman"/>
          <w:b/>
          <w:bCs/>
          <w:color w:val="050505"/>
          <w:sz w:val="23"/>
          <w:szCs w:val="23"/>
          <w:shd w:val="clear" w:color="auto" w:fill="E4E6EB"/>
        </w:rPr>
        <w:t xml:space="preserve">Flexible </w:t>
      </w:r>
      <w:r w:rsidRPr="00270EDC">
        <w:rPr>
          <w:rFonts w:ascii="Times New Roman" w:hAnsi="Times New Roman" w:cs="Times New Roman"/>
          <w:b/>
          <w:bCs/>
          <w:color w:val="050505"/>
          <w:sz w:val="23"/>
          <w:szCs w:val="23"/>
          <w:shd w:val="clear" w:color="auto" w:fill="E4E6EB"/>
        </w:rPr>
        <w:t>Plans: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 xml:space="preserve"> Asphalt Car Rental maintains flexible plans for bookings, such as one-way trips, local and long-distance packages 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>help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 xml:space="preserve"> the customers choose one according to their convenience. Providing with a simple payment method on a daily basis. </w:t>
      </w:r>
    </w:p>
    <w:p w14:paraId="4731666F" w14:textId="77777777" w:rsidR="00270EDC" w:rsidRDefault="00270EDC" w:rsidP="00270EDC">
      <w:pPr>
        <w:spacing w:after="0" w:line="240" w:lineRule="auto"/>
        <w:contextualSpacing/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</w:pPr>
    </w:p>
    <w:p w14:paraId="5F55C256" w14:textId="4D338824" w:rsidR="00270EDC" w:rsidRDefault="00270EDC" w:rsidP="00270EDC">
      <w:pPr>
        <w:spacing w:after="0" w:line="240" w:lineRule="auto"/>
        <w:contextualSpacing/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</w:pPr>
      <w:r w:rsidRPr="00270EDC">
        <w:rPr>
          <w:rFonts w:ascii="Times New Roman" w:hAnsi="Times New Roman" w:cs="Times New Roman"/>
          <w:b/>
          <w:bCs/>
          <w:color w:val="050505"/>
          <w:sz w:val="23"/>
          <w:szCs w:val="23"/>
          <w:shd w:val="clear" w:color="auto" w:fill="E4E6EB"/>
        </w:rPr>
        <w:t xml:space="preserve">Mobile </w:t>
      </w:r>
      <w:r w:rsidRPr="00270EDC">
        <w:rPr>
          <w:rFonts w:ascii="Times New Roman" w:hAnsi="Times New Roman" w:cs="Times New Roman"/>
          <w:b/>
          <w:bCs/>
          <w:color w:val="050505"/>
          <w:sz w:val="23"/>
          <w:szCs w:val="23"/>
          <w:shd w:val="clear" w:color="auto" w:fill="E4E6EB"/>
        </w:rPr>
        <w:t>Ready: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 xml:space="preserve"> The maximum percentage of rental car 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>users’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 xml:space="preserve"> books cars over mobile phones. So, 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>we’ve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 xml:space="preserve"> thought this through and made our website fully imperative to be responsive, to cater successfully to the entire potential market. </w:t>
      </w:r>
    </w:p>
    <w:p w14:paraId="4CFAA26C" w14:textId="77777777" w:rsidR="00270EDC" w:rsidRDefault="00270EDC" w:rsidP="00270EDC">
      <w:pPr>
        <w:spacing w:after="0" w:line="240" w:lineRule="auto"/>
        <w:contextualSpacing/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</w:pPr>
    </w:p>
    <w:p w14:paraId="2F7401E1" w14:textId="4635DECD" w:rsidR="00270EDC" w:rsidRDefault="00270EDC" w:rsidP="00270EDC">
      <w:pPr>
        <w:spacing w:after="0" w:line="240" w:lineRule="auto"/>
        <w:contextualSpacing/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</w:pPr>
      <w:r w:rsidRPr="00270EDC">
        <w:rPr>
          <w:rFonts w:ascii="Times New Roman" w:hAnsi="Times New Roman" w:cs="Times New Roman"/>
          <w:b/>
          <w:bCs/>
          <w:color w:val="050505"/>
          <w:sz w:val="23"/>
          <w:szCs w:val="23"/>
          <w:shd w:val="clear" w:color="auto" w:fill="E4E6EB"/>
        </w:rPr>
        <w:t xml:space="preserve">Quick and Secure </w:t>
      </w:r>
      <w:r w:rsidRPr="00270EDC">
        <w:rPr>
          <w:rFonts w:ascii="Times New Roman" w:hAnsi="Times New Roman" w:cs="Times New Roman"/>
          <w:b/>
          <w:bCs/>
          <w:color w:val="050505"/>
          <w:sz w:val="23"/>
          <w:szCs w:val="23"/>
          <w:shd w:val="clear" w:color="auto" w:fill="E4E6EB"/>
        </w:rPr>
        <w:t>Payments: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 xml:space="preserve"> Asphalt Car Rental website has integrated, secure payment gateways that lets our 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>users’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 xml:space="preserve"> complete transactions quickly, in a hassle-free manner. For aggregator models, it is possible to offer optional cash collections, where the user pays the driver directly upon fulfilment of the journey; the company takes 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>its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 xml:space="preserve"> cut as part of the commission from the driver. </w:t>
      </w:r>
    </w:p>
    <w:p w14:paraId="1BB148F3" w14:textId="77777777" w:rsidR="00270EDC" w:rsidRDefault="00270EDC" w:rsidP="00270EDC">
      <w:pPr>
        <w:spacing w:after="0" w:line="240" w:lineRule="auto"/>
        <w:contextualSpacing/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</w:pPr>
    </w:p>
    <w:p w14:paraId="06A560A3" w14:textId="7B484A05" w:rsidR="00270EDC" w:rsidRDefault="00270EDC" w:rsidP="00270EDC">
      <w:pPr>
        <w:spacing w:after="0" w:line="240" w:lineRule="auto"/>
        <w:contextualSpacing/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</w:pPr>
      <w:r w:rsidRPr="00270EDC">
        <w:rPr>
          <w:rFonts w:ascii="Times New Roman" w:hAnsi="Times New Roman" w:cs="Times New Roman"/>
          <w:b/>
          <w:bCs/>
          <w:color w:val="050505"/>
          <w:sz w:val="23"/>
          <w:szCs w:val="23"/>
          <w:shd w:val="clear" w:color="auto" w:fill="E4E6EB"/>
        </w:rPr>
        <w:t>Tracking: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 xml:space="preserve"> Keeping track of the inventory of cars is necessary to ensure that the availabilities are updated on the bookings calendar accordingly. Real-time inventory updates help prevent overlapping of bookings and by extension. </w:t>
      </w:r>
    </w:p>
    <w:p w14:paraId="1F4CA76A" w14:textId="77777777" w:rsidR="00270EDC" w:rsidRDefault="00270EDC" w:rsidP="00270EDC">
      <w:pPr>
        <w:spacing w:after="0" w:line="240" w:lineRule="auto"/>
        <w:contextualSpacing/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</w:pPr>
    </w:p>
    <w:p w14:paraId="6958E0C4" w14:textId="77777777" w:rsidR="00270EDC" w:rsidRDefault="00270EDC" w:rsidP="00270EDC">
      <w:pPr>
        <w:spacing w:after="0" w:line="240" w:lineRule="auto"/>
        <w:contextualSpacing/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</w:pPr>
      <w:r w:rsidRPr="00270EDC">
        <w:rPr>
          <w:rFonts w:ascii="Times New Roman" w:hAnsi="Times New Roman" w:cs="Times New Roman"/>
          <w:b/>
          <w:bCs/>
          <w:color w:val="050505"/>
          <w:sz w:val="23"/>
          <w:szCs w:val="23"/>
          <w:shd w:val="clear" w:color="auto" w:fill="E4E6EB"/>
        </w:rPr>
        <w:t xml:space="preserve">Member </w:t>
      </w:r>
      <w:r w:rsidRPr="00270EDC">
        <w:rPr>
          <w:rFonts w:ascii="Times New Roman" w:hAnsi="Times New Roman" w:cs="Times New Roman"/>
          <w:b/>
          <w:bCs/>
          <w:color w:val="050505"/>
          <w:sz w:val="23"/>
          <w:szCs w:val="23"/>
          <w:shd w:val="clear" w:color="auto" w:fill="E4E6EB"/>
        </w:rPr>
        <w:t>Profiles: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 xml:space="preserve"> Generating user profiles for our frequent users creates a customer database that can be accessed whenever the user is next filling a form or adding information, to auto-fill the required fields. All of our members information will be stored in the database for every safety and future form 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>fill-up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 xml:space="preserve"> scenarios. </w:t>
      </w:r>
    </w:p>
    <w:p w14:paraId="0C58B87C" w14:textId="1178FB99" w:rsidR="002B29B8" w:rsidRPr="00270EDC" w:rsidRDefault="00270EDC" w:rsidP="00270EDC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>Localization:</w:t>
      </w:r>
      <w:r w:rsidRPr="00270EDC">
        <w:rPr>
          <w:rFonts w:ascii="Times New Roman" w:hAnsi="Times New Roman" w:cs="Times New Roman"/>
          <w:color w:val="050505"/>
          <w:sz w:val="23"/>
          <w:szCs w:val="23"/>
          <w:shd w:val="clear" w:color="auto" w:fill="E4E6EB"/>
        </w:rPr>
        <w:t xml:space="preserve"> We have localized our website, as per the area of operation, goes a long way in facilitating quicker bookings.</w:t>
      </w: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69089E4B" w14:textId="77777777" w:rsidR="00E02D25" w:rsidRDefault="00E02D25" w:rsidP="00270ED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EBE0E7B" w14:textId="77777777" w:rsidR="00E02D25" w:rsidRDefault="00E02D25" w:rsidP="00270ED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F2A72F3" w14:textId="77777777" w:rsidR="00E02D25" w:rsidRDefault="00E02D25" w:rsidP="00270ED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57BC9E1" w14:textId="77777777" w:rsidR="00E02D25" w:rsidRDefault="00E02D25" w:rsidP="00270ED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9388AD5" w14:textId="77777777" w:rsidR="00E02D25" w:rsidRDefault="00E02D25" w:rsidP="00270ED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F19D552" w14:textId="77777777" w:rsidR="00E02D25" w:rsidRDefault="00E02D25" w:rsidP="00270ED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62D2FBB" w14:textId="77777777" w:rsidR="00E02D25" w:rsidRDefault="00E02D25" w:rsidP="00270ED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FEE6BBD" w14:textId="77777777" w:rsidR="00E02D25" w:rsidRDefault="00E02D25" w:rsidP="00270ED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D425E08" w14:textId="2E8CF060" w:rsidR="00E701EB" w:rsidRDefault="00E701EB" w:rsidP="00270EDC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731C462F" w14:textId="69C91F86" w:rsidR="00270EDC" w:rsidRDefault="00270EDC" w:rsidP="00270EDC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270EDC">
        <w:rPr>
          <w:rFonts w:ascii="Times New Roman" w:hAnsi="Times New Roman" w:cs="Times New Roman"/>
          <w:iCs/>
          <w:sz w:val="24"/>
        </w:rPr>
        <w:t>C:\xampp\htdocs\Webtech\Mid</w:t>
      </w:r>
    </w:p>
    <w:p w14:paraId="63CB5795" w14:textId="0AEBCB4B" w:rsidR="00270EDC" w:rsidRDefault="00270EDC" w:rsidP="00270EDC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</w:p>
    <w:p w14:paraId="12E2BFC2" w14:textId="7B3D9C57" w:rsidR="00270EDC" w:rsidRDefault="00E02D25" w:rsidP="00270EDC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>
        <w:rPr>
          <w:noProof/>
        </w:rPr>
        <w:lastRenderedPageBreak/>
        <w:drawing>
          <wp:inline distT="0" distB="0" distL="0" distR="0" wp14:anchorId="216DAA6D" wp14:editId="211D471B">
            <wp:extent cx="6646545" cy="356552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356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3A507" w14:textId="71FEB4EA" w:rsidR="00E02D25" w:rsidRDefault="00E02D25" w:rsidP="00270EDC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</w:p>
    <w:p w14:paraId="536F57C3" w14:textId="7186BD43" w:rsidR="00E02D25" w:rsidRDefault="00E02D25" w:rsidP="00270EDC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</w:p>
    <w:p w14:paraId="5917A2FB" w14:textId="77777777" w:rsidR="00E02D25" w:rsidRPr="00270EDC" w:rsidRDefault="00E02D25" w:rsidP="00270EDC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</w:p>
    <w:p w14:paraId="0C58B87D" w14:textId="4750EE05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C6B513C" w14:textId="321CEAF2" w:rsidR="00D0165F" w:rsidRDefault="00E701EB" w:rsidP="00E02D25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b/>
          <w:sz w:val="28"/>
          <w:szCs w:val="28"/>
        </w:rPr>
        <w:t>Core Modules</w:t>
      </w:r>
      <w:r w:rsidR="001F3CD1" w:rsidRPr="003B23F0">
        <w:rPr>
          <w:rFonts w:ascii="Times New Roman" w:hAnsi="Times New Roman" w:cs="Times New Roman"/>
          <w:b/>
          <w:sz w:val="28"/>
          <w:szCs w:val="28"/>
        </w:rPr>
        <w:t xml:space="preserve"> of the Project</w:t>
      </w:r>
      <w:r w:rsidR="00576F78" w:rsidRPr="003B23F0">
        <w:rPr>
          <w:rFonts w:ascii="Times New Roman" w:hAnsi="Times New Roman" w:cs="Times New Roman"/>
          <w:b/>
          <w:sz w:val="28"/>
          <w:szCs w:val="28"/>
        </w:rPr>
        <w:t>:</w:t>
      </w:r>
      <w:r w:rsidR="00E02D25">
        <w:rPr>
          <w:rFonts w:ascii="Times New Roman" w:hAnsi="Times New Roman" w:cs="Times New Roman"/>
          <w:iCs/>
          <w:sz w:val="24"/>
        </w:rPr>
        <w:t xml:space="preserve"> Here is three core module of the project is given bellow:</w:t>
      </w:r>
    </w:p>
    <w:p w14:paraId="1A6E05E8" w14:textId="09E54D68" w:rsidR="00E02D25" w:rsidRDefault="00E02D25" w:rsidP="00E02D25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</w:p>
    <w:p w14:paraId="3CD74421" w14:textId="55AD040F" w:rsidR="00E02D25" w:rsidRPr="003B23F0" w:rsidRDefault="00E02D25" w:rsidP="00E02D25">
      <w:pPr>
        <w:spacing w:after="0" w:line="240" w:lineRule="auto"/>
        <w:contextualSpacing/>
        <w:rPr>
          <w:rFonts w:ascii="Times New Roman" w:hAnsi="Times New Roman" w:cs="Times New Roman"/>
          <w:iCs/>
          <w:sz w:val="28"/>
          <w:szCs w:val="28"/>
        </w:rPr>
      </w:pPr>
      <w:r w:rsidRPr="003B23F0">
        <w:rPr>
          <w:rFonts w:ascii="Times New Roman" w:hAnsi="Times New Roman" w:cs="Times New Roman"/>
          <w:b/>
          <w:bCs/>
          <w:iCs/>
          <w:sz w:val="28"/>
          <w:szCs w:val="28"/>
        </w:rPr>
        <w:t xml:space="preserve">First module: </w:t>
      </w:r>
    </w:p>
    <w:p w14:paraId="566EBC5A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>
        <w:rPr>
          <w:rFonts w:ascii="Times New Roman" w:hAnsi="Times New Roman" w:cs="Times New Roman"/>
          <w:iCs/>
          <w:sz w:val="24"/>
        </w:rPr>
        <w:t xml:space="preserve">Html code: </w:t>
      </w:r>
      <w:r w:rsidRPr="003B23F0">
        <w:rPr>
          <w:rFonts w:ascii="Times New Roman" w:hAnsi="Times New Roman" w:cs="Times New Roman"/>
          <w:iCs/>
          <w:sz w:val="24"/>
        </w:rPr>
        <w:t>&lt;!DOCTYPE html&gt;</w:t>
      </w:r>
    </w:p>
    <w:p w14:paraId="713CBF87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>&lt;html lang="</w:t>
      </w:r>
      <w:proofErr w:type="spellStart"/>
      <w:r w:rsidRPr="003B23F0">
        <w:rPr>
          <w:rFonts w:ascii="Times New Roman" w:hAnsi="Times New Roman" w:cs="Times New Roman"/>
          <w:iCs/>
          <w:sz w:val="24"/>
        </w:rPr>
        <w:t>en</w:t>
      </w:r>
      <w:proofErr w:type="spellEnd"/>
      <w:r w:rsidRPr="003B23F0">
        <w:rPr>
          <w:rFonts w:ascii="Times New Roman" w:hAnsi="Times New Roman" w:cs="Times New Roman"/>
          <w:iCs/>
          <w:sz w:val="24"/>
        </w:rPr>
        <w:t>"&gt;</w:t>
      </w:r>
    </w:p>
    <w:p w14:paraId="428CA164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>&lt;head&gt;</w:t>
      </w:r>
    </w:p>
    <w:p w14:paraId="28186334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 xml:space="preserve">      &lt;title&gt;CAR RENT&lt;/title&gt;</w:t>
      </w:r>
    </w:p>
    <w:p w14:paraId="4AA28E9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 xml:space="preserve">      &lt;link </w:t>
      </w:r>
      <w:proofErr w:type="spellStart"/>
      <w:r w:rsidRPr="003B23F0">
        <w:rPr>
          <w:rFonts w:ascii="Times New Roman" w:hAnsi="Times New Roman" w:cs="Times New Roman"/>
          <w:iCs/>
          <w:sz w:val="24"/>
        </w:rPr>
        <w:t>rel</w:t>
      </w:r>
      <w:proofErr w:type="spellEnd"/>
      <w:r w:rsidRPr="003B23F0">
        <w:rPr>
          <w:rFonts w:ascii="Times New Roman" w:hAnsi="Times New Roman" w:cs="Times New Roman"/>
          <w:iCs/>
          <w:sz w:val="24"/>
        </w:rPr>
        <w:t xml:space="preserve">="stylesheet" </w:t>
      </w:r>
      <w:proofErr w:type="spellStart"/>
      <w:r w:rsidRPr="003B23F0">
        <w:rPr>
          <w:rFonts w:ascii="Times New Roman" w:hAnsi="Times New Roman" w:cs="Times New Roman"/>
          <w:iCs/>
          <w:sz w:val="24"/>
        </w:rPr>
        <w:t>href</w:t>
      </w:r>
      <w:proofErr w:type="spellEnd"/>
      <w:r w:rsidRPr="003B23F0">
        <w:rPr>
          <w:rFonts w:ascii="Times New Roman" w:hAnsi="Times New Roman" w:cs="Times New Roman"/>
          <w:iCs/>
          <w:sz w:val="24"/>
        </w:rPr>
        <w:t>="style.css"&gt;</w:t>
      </w:r>
    </w:p>
    <w:p w14:paraId="59461D3C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>&lt;/head&gt;</w:t>
      </w:r>
    </w:p>
    <w:p w14:paraId="71DC7ED4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</w:p>
    <w:p w14:paraId="32FA8AC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>&lt;body&gt;</w:t>
      </w:r>
    </w:p>
    <w:p w14:paraId="50AA75D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 xml:space="preserve">      &lt;header&gt;</w:t>
      </w:r>
    </w:p>
    <w:p w14:paraId="3678985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 xml:space="preserve">            &lt;button&gt;&lt;a </w:t>
      </w:r>
      <w:proofErr w:type="spellStart"/>
      <w:r w:rsidRPr="003B23F0">
        <w:rPr>
          <w:rFonts w:ascii="Times New Roman" w:hAnsi="Times New Roman" w:cs="Times New Roman"/>
          <w:iCs/>
          <w:sz w:val="24"/>
        </w:rPr>
        <w:t>href</w:t>
      </w:r>
      <w:proofErr w:type="spellEnd"/>
      <w:r w:rsidRPr="003B23F0">
        <w:rPr>
          <w:rFonts w:ascii="Times New Roman" w:hAnsi="Times New Roman" w:cs="Times New Roman"/>
          <w:iCs/>
          <w:sz w:val="24"/>
        </w:rPr>
        <w:t>="signup.html"&gt;Sign-Up&lt;/a&gt;&lt;/button&gt;</w:t>
      </w:r>
    </w:p>
    <w:p w14:paraId="4B7A3C5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 xml:space="preserve">            &lt;button id="</w:t>
      </w:r>
      <w:proofErr w:type="spellStart"/>
      <w:r w:rsidRPr="003B23F0">
        <w:rPr>
          <w:rFonts w:ascii="Times New Roman" w:hAnsi="Times New Roman" w:cs="Times New Roman"/>
          <w:iCs/>
          <w:sz w:val="24"/>
        </w:rPr>
        <w:t>loginButton</w:t>
      </w:r>
      <w:proofErr w:type="spellEnd"/>
      <w:r w:rsidRPr="003B23F0">
        <w:rPr>
          <w:rFonts w:ascii="Times New Roman" w:hAnsi="Times New Roman" w:cs="Times New Roman"/>
          <w:iCs/>
          <w:sz w:val="24"/>
        </w:rPr>
        <w:t xml:space="preserve">"&gt;&lt;a </w:t>
      </w:r>
      <w:proofErr w:type="spellStart"/>
      <w:r w:rsidRPr="003B23F0">
        <w:rPr>
          <w:rFonts w:ascii="Times New Roman" w:hAnsi="Times New Roman" w:cs="Times New Roman"/>
          <w:iCs/>
          <w:sz w:val="24"/>
        </w:rPr>
        <w:t>href</w:t>
      </w:r>
      <w:proofErr w:type="spellEnd"/>
      <w:r w:rsidRPr="003B23F0">
        <w:rPr>
          <w:rFonts w:ascii="Times New Roman" w:hAnsi="Times New Roman" w:cs="Times New Roman"/>
          <w:iCs/>
          <w:sz w:val="24"/>
        </w:rPr>
        <w:t>="Log-in.html"&gt;Log-In&lt;/a&gt;&lt;/button&gt;</w:t>
      </w:r>
    </w:p>
    <w:p w14:paraId="2B6AC36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</w:p>
    <w:p w14:paraId="39D73DC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 xml:space="preserve">      &lt;/header&gt;</w:t>
      </w:r>
    </w:p>
    <w:p w14:paraId="1169E2B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 xml:space="preserve">      &lt;div&gt;</w:t>
      </w:r>
    </w:p>
    <w:p w14:paraId="262A939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 xml:space="preserve">            &lt;h1 class="</w:t>
      </w:r>
      <w:proofErr w:type="spellStart"/>
      <w:r w:rsidRPr="003B23F0">
        <w:rPr>
          <w:rFonts w:ascii="Times New Roman" w:hAnsi="Times New Roman" w:cs="Times New Roman"/>
          <w:iCs/>
          <w:sz w:val="24"/>
        </w:rPr>
        <w:t>companyName</w:t>
      </w:r>
      <w:proofErr w:type="spellEnd"/>
      <w:r w:rsidRPr="003B23F0">
        <w:rPr>
          <w:rFonts w:ascii="Times New Roman" w:hAnsi="Times New Roman" w:cs="Times New Roman"/>
          <w:iCs/>
          <w:sz w:val="24"/>
        </w:rPr>
        <w:t>"&gt;Asphalt Car Rental&lt;/h1&gt;</w:t>
      </w:r>
    </w:p>
    <w:p w14:paraId="4A6DDCC7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 xml:space="preserve">            &lt;button&gt;&lt;a </w:t>
      </w:r>
      <w:proofErr w:type="spellStart"/>
      <w:r w:rsidRPr="003B23F0">
        <w:rPr>
          <w:rFonts w:ascii="Times New Roman" w:hAnsi="Times New Roman" w:cs="Times New Roman"/>
          <w:iCs/>
          <w:sz w:val="24"/>
        </w:rPr>
        <w:t>href</w:t>
      </w:r>
      <w:proofErr w:type="spellEnd"/>
      <w:r w:rsidRPr="003B23F0">
        <w:rPr>
          <w:rFonts w:ascii="Times New Roman" w:hAnsi="Times New Roman" w:cs="Times New Roman"/>
          <w:iCs/>
          <w:sz w:val="24"/>
        </w:rPr>
        <w:t>=""&gt;HOME&lt;/a&gt;&lt;/button&gt;</w:t>
      </w:r>
    </w:p>
    <w:p w14:paraId="73BBA9F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 xml:space="preserve">            &lt;button&gt;&lt;a </w:t>
      </w:r>
      <w:proofErr w:type="spellStart"/>
      <w:r w:rsidRPr="003B23F0">
        <w:rPr>
          <w:rFonts w:ascii="Times New Roman" w:hAnsi="Times New Roman" w:cs="Times New Roman"/>
          <w:iCs/>
          <w:sz w:val="24"/>
        </w:rPr>
        <w:t>href</w:t>
      </w:r>
      <w:proofErr w:type="spellEnd"/>
      <w:r w:rsidRPr="003B23F0">
        <w:rPr>
          <w:rFonts w:ascii="Times New Roman" w:hAnsi="Times New Roman" w:cs="Times New Roman"/>
          <w:iCs/>
          <w:sz w:val="24"/>
        </w:rPr>
        <w:t>=""&gt;About Us&lt;/a&gt;&lt;/button&gt;</w:t>
      </w:r>
    </w:p>
    <w:p w14:paraId="0174433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 xml:space="preserve">            &lt;button&gt;&lt;a </w:t>
      </w:r>
      <w:proofErr w:type="spellStart"/>
      <w:r w:rsidRPr="003B23F0">
        <w:rPr>
          <w:rFonts w:ascii="Times New Roman" w:hAnsi="Times New Roman" w:cs="Times New Roman"/>
          <w:iCs/>
          <w:sz w:val="24"/>
        </w:rPr>
        <w:t>href</w:t>
      </w:r>
      <w:proofErr w:type="spellEnd"/>
      <w:r w:rsidRPr="003B23F0">
        <w:rPr>
          <w:rFonts w:ascii="Times New Roman" w:hAnsi="Times New Roman" w:cs="Times New Roman"/>
          <w:iCs/>
          <w:sz w:val="24"/>
        </w:rPr>
        <w:t>="cards.html"&gt;Car List&lt;/a&gt;&lt;/button&gt;</w:t>
      </w:r>
    </w:p>
    <w:p w14:paraId="64448B8C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 xml:space="preserve">            &lt;button&gt;&lt;a </w:t>
      </w:r>
      <w:proofErr w:type="spellStart"/>
      <w:r w:rsidRPr="003B23F0">
        <w:rPr>
          <w:rFonts w:ascii="Times New Roman" w:hAnsi="Times New Roman" w:cs="Times New Roman"/>
          <w:iCs/>
          <w:sz w:val="24"/>
        </w:rPr>
        <w:t>href</w:t>
      </w:r>
      <w:proofErr w:type="spellEnd"/>
      <w:r w:rsidRPr="003B23F0">
        <w:rPr>
          <w:rFonts w:ascii="Times New Roman" w:hAnsi="Times New Roman" w:cs="Times New Roman"/>
          <w:iCs/>
          <w:sz w:val="24"/>
        </w:rPr>
        <w:t>="contact.html"&gt;Contact Us&lt;/a&gt;&lt;/button&gt;</w:t>
      </w:r>
    </w:p>
    <w:p w14:paraId="34AA548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 xml:space="preserve">      &lt;/div&gt;</w:t>
      </w:r>
    </w:p>
    <w:p w14:paraId="057975B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 xml:space="preserve">      &lt;video </w:t>
      </w:r>
      <w:proofErr w:type="spellStart"/>
      <w:r w:rsidRPr="003B23F0">
        <w:rPr>
          <w:rFonts w:ascii="Times New Roman" w:hAnsi="Times New Roman" w:cs="Times New Roman"/>
          <w:iCs/>
          <w:sz w:val="24"/>
        </w:rPr>
        <w:t>autoplay</w:t>
      </w:r>
      <w:proofErr w:type="spellEnd"/>
      <w:r w:rsidRPr="003B23F0">
        <w:rPr>
          <w:rFonts w:ascii="Times New Roman" w:hAnsi="Times New Roman" w:cs="Times New Roman"/>
          <w:iCs/>
          <w:sz w:val="24"/>
        </w:rPr>
        <w:t xml:space="preserve"> loop muted class="</w:t>
      </w:r>
      <w:proofErr w:type="spellStart"/>
      <w:r w:rsidRPr="003B23F0">
        <w:rPr>
          <w:rFonts w:ascii="Times New Roman" w:hAnsi="Times New Roman" w:cs="Times New Roman"/>
          <w:iCs/>
          <w:sz w:val="24"/>
        </w:rPr>
        <w:t>video_editor</w:t>
      </w:r>
      <w:proofErr w:type="spellEnd"/>
      <w:r w:rsidRPr="003B23F0">
        <w:rPr>
          <w:rFonts w:ascii="Times New Roman" w:hAnsi="Times New Roman" w:cs="Times New Roman"/>
          <w:iCs/>
          <w:sz w:val="24"/>
        </w:rPr>
        <w:t>"&gt;</w:t>
      </w:r>
    </w:p>
    <w:p w14:paraId="1FA6C46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 xml:space="preserve">            &lt;source </w:t>
      </w:r>
      <w:proofErr w:type="spellStart"/>
      <w:r w:rsidRPr="003B23F0">
        <w:rPr>
          <w:rFonts w:ascii="Times New Roman" w:hAnsi="Times New Roman" w:cs="Times New Roman"/>
          <w:iCs/>
          <w:sz w:val="24"/>
        </w:rPr>
        <w:t>src</w:t>
      </w:r>
      <w:proofErr w:type="spellEnd"/>
      <w:r w:rsidRPr="003B23F0">
        <w:rPr>
          <w:rFonts w:ascii="Times New Roman" w:hAnsi="Times New Roman" w:cs="Times New Roman"/>
          <w:iCs/>
          <w:sz w:val="24"/>
        </w:rPr>
        <w:t>="car.mp4" type="video/mp4"&gt;</w:t>
      </w:r>
    </w:p>
    <w:p w14:paraId="5BCA7199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lastRenderedPageBreak/>
        <w:t xml:space="preserve">      &lt;/video&gt;</w:t>
      </w:r>
    </w:p>
    <w:p w14:paraId="0074D8EC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</w:p>
    <w:p w14:paraId="1DB27D2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>&lt;/body&gt;</w:t>
      </w:r>
    </w:p>
    <w:p w14:paraId="6981A437" w14:textId="09509961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3F0">
        <w:rPr>
          <w:rFonts w:ascii="Times New Roman" w:hAnsi="Times New Roman" w:cs="Times New Roman"/>
          <w:iCs/>
          <w:sz w:val="24"/>
        </w:rPr>
        <w:t>&lt;/html&gt;</w:t>
      </w:r>
    </w:p>
    <w:p w14:paraId="7418E51E" w14:textId="7A1AA9A7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</w:p>
    <w:p w14:paraId="6BEB7250" w14:textId="0D780E54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proofErr w:type="spellStart"/>
      <w:r>
        <w:rPr>
          <w:rFonts w:ascii="Times New Roman" w:hAnsi="Times New Roman" w:cs="Times New Roman"/>
          <w:iCs/>
          <w:sz w:val="24"/>
        </w:rPr>
        <w:t>Css</w:t>
      </w:r>
      <w:proofErr w:type="spellEnd"/>
      <w:r>
        <w:rPr>
          <w:rFonts w:ascii="Times New Roman" w:hAnsi="Times New Roman" w:cs="Times New Roman"/>
          <w:iCs/>
          <w:sz w:val="24"/>
        </w:rPr>
        <w:t xml:space="preserve"> code: </w:t>
      </w:r>
    </w:p>
    <w:p w14:paraId="13481E29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>body {</w:t>
      </w:r>
    </w:p>
    <w:p w14:paraId="50B9C770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width: 100%;</w:t>
      </w:r>
    </w:p>
    <w:p w14:paraId="0224E48A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height: 100%;</w:t>
      </w:r>
    </w:p>
    <w:p w14:paraId="5C60353C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margin: 0;</w:t>
      </w:r>
    </w:p>
    <w:p w14:paraId="71E713FD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padding: 0;</w:t>
      </w:r>
    </w:p>
    <w:p w14:paraId="48F6D5E8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}</w:t>
      </w:r>
    </w:p>
    <w:p w14:paraId="40790F01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#</w:t>
      </w:r>
      <w:proofErr w:type="gramStart"/>
      <w:r w:rsidRPr="003B23F0">
        <w:rPr>
          <w:rFonts w:ascii="Consolas" w:hAnsi="Consolas" w:cs="Times New Roman"/>
          <w:iCs/>
          <w:sz w:val="24"/>
          <w:szCs w:val="24"/>
        </w:rPr>
        <w:t>heading{</w:t>
      </w:r>
      <w:proofErr w:type="gramEnd"/>
    </w:p>
    <w:p w14:paraId="7F417E83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</w:t>
      </w:r>
      <w:proofErr w:type="spellStart"/>
      <w:r w:rsidRPr="003B23F0">
        <w:rPr>
          <w:rFonts w:ascii="Consolas" w:hAnsi="Consolas" w:cs="Times New Roman"/>
          <w:iCs/>
          <w:sz w:val="24"/>
          <w:szCs w:val="24"/>
        </w:rPr>
        <w:t>text-</w:t>
      </w:r>
      <w:proofErr w:type="gramStart"/>
      <w:r w:rsidRPr="003B23F0">
        <w:rPr>
          <w:rFonts w:ascii="Consolas" w:hAnsi="Consolas" w:cs="Times New Roman"/>
          <w:iCs/>
          <w:sz w:val="24"/>
          <w:szCs w:val="24"/>
        </w:rPr>
        <w:t>align:center</w:t>
      </w:r>
      <w:proofErr w:type="spellEnd"/>
      <w:proofErr w:type="gramEnd"/>
      <w:r w:rsidRPr="003B23F0">
        <w:rPr>
          <w:rFonts w:ascii="Consolas" w:hAnsi="Consolas" w:cs="Times New Roman"/>
          <w:iCs/>
          <w:sz w:val="24"/>
          <w:szCs w:val="24"/>
        </w:rPr>
        <w:t>;</w:t>
      </w:r>
    </w:p>
    <w:p w14:paraId="0E9F700A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font-family: 'Montserrat', sans-serif;</w:t>
      </w:r>
    </w:p>
    <w:p w14:paraId="1599DA45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font-size: 60px;</w:t>
      </w:r>
    </w:p>
    <w:p w14:paraId="4A574A1B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font-weight: 500;</w:t>
      </w:r>
    </w:p>
    <w:p w14:paraId="11C2BAC3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color: chartreuse;</w:t>
      </w:r>
    </w:p>
    <w:p w14:paraId="76839338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}</w:t>
      </w:r>
    </w:p>
    <w:p w14:paraId="30B3B704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</w:t>
      </w:r>
    </w:p>
    <w:p w14:paraId="7980EF0A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</w:t>
      </w:r>
      <w:proofErr w:type="gramStart"/>
      <w:r w:rsidRPr="003B23F0">
        <w:rPr>
          <w:rFonts w:ascii="Consolas" w:hAnsi="Consolas" w:cs="Times New Roman"/>
          <w:iCs/>
          <w:sz w:val="24"/>
          <w:szCs w:val="24"/>
        </w:rPr>
        <w:t>.cards</w:t>
      </w:r>
      <w:proofErr w:type="gramEnd"/>
      <w:r w:rsidRPr="003B23F0">
        <w:rPr>
          <w:rFonts w:ascii="Consolas" w:hAnsi="Consolas" w:cs="Times New Roman"/>
          <w:iCs/>
          <w:sz w:val="24"/>
          <w:szCs w:val="24"/>
        </w:rPr>
        <w:t xml:space="preserve"> {</w:t>
      </w:r>
    </w:p>
    <w:p w14:paraId="625F439F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margin-top: 30px;</w:t>
      </w:r>
    </w:p>
    <w:p w14:paraId="7BB227AA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margin-bottom: 30px;</w:t>
      </w:r>
    </w:p>
    <w:p w14:paraId="7CA89D17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margin-left: 30px;</w:t>
      </w:r>
    </w:p>
    <w:p w14:paraId="6B9F70C4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margin-right: 30px;</w:t>
      </w:r>
    </w:p>
    <w:p w14:paraId="5EB60151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align-items: center;</w:t>
      </w:r>
    </w:p>
    <w:p w14:paraId="075D72D8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border-radius: 10px;</w:t>
      </w:r>
    </w:p>
    <w:p w14:paraId="270B89F5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background-color: #FFE4E1;</w:t>
      </w:r>
    </w:p>
    <w:p w14:paraId="00B84C68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}</w:t>
      </w:r>
    </w:p>
    <w:p w14:paraId="3957E170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</w:t>
      </w:r>
    </w:p>
    <w:p w14:paraId="7B704D3E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</w:t>
      </w:r>
      <w:proofErr w:type="gramStart"/>
      <w:r w:rsidRPr="003B23F0">
        <w:rPr>
          <w:rFonts w:ascii="Consolas" w:hAnsi="Consolas" w:cs="Times New Roman"/>
          <w:iCs/>
          <w:sz w:val="24"/>
          <w:szCs w:val="24"/>
        </w:rPr>
        <w:t>.title</w:t>
      </w:r>
      <w:proofErr w:type="gramEnd"/>
      <w:r w:rsidRPr="003B23F0">
        <w:rPr>
          <w:rFonts w:ascii="Consolas" w:hAnsi="Consolas" w:cs="Times New Roman"/>
          <w:iCs/>
          <w:sz w:val="24"/>
          <w:szCs w:val="24"/>
        </w:rPr>
        <w:t xml:space="preserve"> {</w:t>
      </w:r>
    </w:p>
    <w:p w14:paraId="1E503ABD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padding: 10%;</w:t>
      </w:r>
    </w:p>
    <w:p w14:paraId="06EA17D7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}</w:t>
      </w:r>
    </w:p>
    <w:p w14:paraId="5DA148E7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</w:t>
      </w:r>
    </w:p>
    <w:p w14:paraId="0F76AFCC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</w:t>
      </w:r>
      <w:proofErr w:type="gramStart"/>
      <w:r w:rsidRPr="003B23F0">
        <w:rPr>
          <w:rFonts w:ascii="Consolas" w:hAnsi="Consolas" w:cs="Times New Roman"/>
          <w:iCs/>
          <w:sz w:val="24"/>
          <w:szCs w:val="24"/>
        </w:rPr>
        <w:t>.image</w:t>
      </w:r>
      <w:proofErr w:type="gramEnd"/>
      <w:r w:rsidRPr="003B23F0">
        <w:rPr>
          <w:rFonts w:ascii="Consolas" w:hAnsi="Consolas" w:cs="Times New Roman"/>
          <w:iCs/>
          <w:sz w:val="24"/>
          <w:szCs w:val="24"/>
        </w:rPr>
        <w:t xml:space="preserve"> </w:t>
      </w:r>
      <w:proofErr w:type="spellStart"/>
      <w:r w:rsidRPr="003B23F0">
        <w:rPr>
          <w:rFonts w:ascii="Consolas" w:hAnsi="Consolas" w:cs="Times New Roman"/>
          <w:iCs/>
          <w:sz w:val="24"/>
          <w:szCs w:val="24"/>
        </w:rPr>
        <w:t>img</w:t>
      </w:r>
      <w:proofErr w:type="spellEnd"/>
      <w:r w:rsidRPr="003B23F0">
        <w:rPr>
          <w:rFonts w:ascii="Consolas" w:hAnsi="Consolas" w:cs="Times New Roman"/>
          <w:iCs/>
          <w:sz w:val="24"/>
          <w:szCs w:val="24"/>
        </w:rPr>
        <w:t xml:space="preserve"> {</w:t>
      </w:r>
    </w:p>
    <w:p w14:paraId="5742CB79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width: 100%;</w:t>
      </w:r>
    </w:p>
    <w:p w14:paraId="3884BACC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border-top-right-radius: 10px;</w:t>
      </w:r>
    </w:p>
    <w:p w14:paraId="56FEF5C8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border-top-left-radius: 10px;</w:t>
      </w:r>
    </w:p>
    <w:p w14:paraId="0E27D30D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}</w:t>
      </w:r>
    </w:p>
    <w:p w14:paraId="28D84196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</w:t>
      </w:r>
      <w:proofErr w:type="gramStart"/>
      <w:r w:rsidRPr="003B23F0">
        <w:rPr>
          <w:rFonts w:ascii="Consolas" w:hAnsi="Consolas" w:cs="Times New Roman"/>
          <w:iCs/>
          <w:sz w:val="24"/>
          <w:szCs w:val="24"/>
        </w:rPr>
        <w:t>.</w:t>
      </w:r>
      <w:proofErr w:type="spellStart"/>
      <w:r w:rsidRPr="003B23F0">
        <w:rPr>
          <w:rFonts w:ascii="Consolas" w:hAnsi="Consolas" w:cs="Times New Roman"/>
          <w:iCs/>
          <w:sz w:val="24"/>
          <w:szCs w:val="24"/>
        </w:rPr>
        <w:t>btn</w:t>
      </w:r>
      <w:proofErr w:type="spellEnd"/>
      <w:proofErr w:type="gramEnd"/>
      <w:r w:rsidRPr="003B23F0">
        <w:rPr>
          <w:rFonts w:ascii="Consolas" w:hAnsi="Consolas" w:cs="Times New Roman"/>
          <w:iCs/>
          <w:sz w:val="24"/>
          <w:szCs w:val="24"/>
        </w:rPr>
        <w:t xml:space="preserve"> {</w:t>
      </w:r>
    </w:p>
    <w:p w14:paraId="0B58E340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background-color: #4CAF50;</w:t>
      </w:r>
    </w:p>
    <w:p w14:paraId="6C12B3DD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border: none;</w:t>
      </w:r>
    </w:p>
    <w:p w14:paraId="248B062B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margin-top: 20px;</w:t>
      </w:r>
    </w:p>
    <w:p w14:paraId="04787438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margin-bottom: 20px;</w:t>
      </w:r>
    </w:p>
    <w:p w14:paraId="1C0F3E98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color: white;</w:t>
      </w:r>
    </w:p>
    <w:p w14:paraId="0FE1142E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padding: 10px 25px;</w:t>
      </w:r>
    </w:p>
    <w:p w14:paraId="48CFDCB6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text-align: center;</w:t>
      </w:r>
    </w:p>
    <w:p w14:paraId="69530E34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text-decoration: none;</w:t>
      </w:r>
    </w:p>
    <w:p w14:paraId="3254C3CC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display: inline-block;</w:t>
      </w:r>
    </w:p>
    <w:p w14:paraId="78E839F4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lastRenderedPageBreak/>
        <w:t xml:space="preserve">      font-size: 16px;</w:t>
      </w:r>
    </w:p>
    <w:p w14:paraId="00044579" w14:textId="77777777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  border-radius: 5px;</w:t>
      </w:r>
    </w:p>
    <w:p w14:paraId="51CA6E01" w14:textId="2D8D89C2" w:rsid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 w:rsidRPr="003B23F0">
        <w:rPr>
          <w:rFonts w:ascii="Consolas" w:hAnsi="Consolas" w:cs="Times New Roman"/>
          <w:iCs/>
          <w:sz w:val="24"/>
          <w:szCs w:val="24"/>
        </w:rPr>
        <w:t xml:space="preserve">    }</w:t>
      </w:r>
    </w:p>
    <w:p w14:paraId="23625904" w14:textId="1DCA750F" w:rsid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</w:p>
    <w:p w14:paraId="2101DF5B" w14:textId="77777777" w:rsid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>
        <w:rPr>
          <w:rFonts w:ascii="Consolas" w:hAnsi="Consolas" w:cs="Times New Roman"/>
          <w:iCs/>
          <w:sz w:val="24"/>
          <w:szCs w:val="24"/>
        </w:rPr>
        <w:t>Image of the page:</w:t>
      </w:r>
    </w:p>
    <w:p w14:paraId="7AF982AF" w14:textId="08C24C9D" w:rsid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>
        <w:rPr>
          <w:rFonts w:ascii="Consolas" w:hAnsi="Consolas" w:cs="Times New Roman"/>
          <w:iCs/>
          <w:sz w:val="24"/>
          <w:szCs w:val="24"/>
        </w:rPr>
        <w:t xml:space="preserve"> </w:t>
      </w:r>
    </w:p>
    <w:p w14:paraId="168AD750" w14:textId="1938C926" w:rsidR="003B23F0" w:rsidRPr="003B23F0" w:rsidRDefault="003B23F0" w:rsidP="003B23F0">
      <w:pPr>
        <w:spacing w:after="0" w:line="240" w:lineRule="auto"/>
        <w:contextualSpacing/>
        <w:rPr>
          <w:rFonts w:ascii="Consolas" w:hAnsi="Consolas" w:cs="Times New Roman"/>
          <w:iCs/>
          <w:sz w:val="24"/>
          <w:szCs w:val="24"/>
        </w:rPr>
      </w:pPr>
      <w:r>
        <w:rPr>
          <w:noProof/>
        </w:rPr>
        <w:drawing>
          <wp:inline distT="0" distB="0" distL="0" distR="0" wp14:anchorId="16D569CC" wp14:editId="0F108B72">
            <wp:extent cx="6646545" cy="356552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356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577F4070" w14:textId="77A6C25F" w:rsidR="003B23F0" w:rsidRDefault="003B23F0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  <w:r w:rsidRPr="003B23F0">
        <w:rPr>
          <w:rFonts w:ascii="Times New Roman" w:hAnsi="Times New Roman" w:cs="Times New Roman"/>
          <w:b/>
          <w:sz w:val="28"/>
          <w:szCs w:val="28"/>
        </w:rPr>
        <w:t xml:space="preserve">Second module: </w:t>
      </w:r>
    </w:p>
    <w:p w14:paraId="537BBF7B" w14:textId="6F9D3A6C" w:rsidR="003B23F0" w:rsidRDefault="003B23F0" w:rsidP="007D7E6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Html code: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B24969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&lt;!DOCTYPE html&gt;</w:t>
      </w:r>
    </w:p>
    <w:p w14:paraId="35B2BE8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&lt;html lang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en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"&gt;</w:t>
      </w:r>
    </w:p>
    <w:p w14:paraId="254340EB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&lt;head&gt;</w:t>
      </w:r>
    </w:p>
    <w:p w14:paraId="201E39FC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meta charset="UTF-8"&gt;</w:t>
      </w:r>
    </w:p>
    <w:p w14:paraId="42A33E61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meta http-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equiv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X-UA-Compatible" content="IE=edge"&gt;</w:t>
      </w:r>
    </w:p>
    <w:p w14:paraId="0B9CF42C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meta name="viewport" content="width=device-width, initial-scale=1.0"&gt;</w:t>
      </w:r>
    </w:p>
    <w:p w14:paraId="1F4FE2C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title&gt;Sign-Up&lt;/title&gt;</w:t>
      </w:r>
    </w:p>
    <w:p w14:paraId="56BC896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link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rel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="stylesheet"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signup.css"&gt;</w:t>
      </w:r>
    </w:p>
    <w:p w14:paraId="19EFC701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&lt;/head&gt;</w:t>
      </w:r>
    </w:p>
    <w:p w14:paraId="1EB226A4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&lt;body background id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bg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"&gt;</w:t>
      </w:r>
    </w:p>
    <w:p w14:paraId="33811AA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p class="heading"&gt; Welcome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To</w:t>
      </w:r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 Asphalt Car Rental&lt;/p&gt;</w:t>
      </w:r>
    </w:p>
    <w:p w14:paraId="7AE9220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p class="heading"&gt;Fill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The</w:t>
      </w:r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 Form To Sign-Up&lt;/p&gt;</w:t>
      </w:r>
    </w:p>
    <w:p w14:paraId="5CCC70AA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form action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insert.php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" method="POST"&gt;</w:t>
      </w:r>
    </w:p>
    <w:p w14:paraId="2A0B141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table align="center" id="table"&gt;</w:t>
      </w:r>
    </w:p>
    <w:p w14:paraId="060E39C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&lt;tr&gt;</w:t>
      </w:r>
    </w:p>
    <w:p w14:paraId="6ACC54F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td&gt;</w:t>
      </w:r>
    </w:p>
    <w:p w14:paraId="3BE3C233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Name :</w:t>
      </w:r>
      <w:proofErr w:type="gramEnd"/>
    </w:p>
    <w:p w14:paraId="2B9DE2CA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/td&gt;</w:t>
      </w:r>
    </w:p>
    <w:p w14:paraId="63122510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td&gt;</w:t>
      </w:r>
    </w:p>
    <w:p w14:paraId="4A24D42B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         &lt;input type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text"placeholder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 Name" name="Username" class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fn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" required&gt;</w:t>
      </w:r>
    </w:p>
    <w:p w14:paraId="01EC4B0B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/td&gt;</w:t>
      </w:r>
    </w:p>
    <w:p w14:paraId="61079B2B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&lt;/tr&gt;</w:t>
      </w:r>
    </w:p>
    <w:p w14:paraId="7BD8A6F9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&lt;tr&gt;</w:t>
      </w:r>
    </w:p>
    <w:p w14:paraId="418A93F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td&gt;</w:t>
      </w:r>
    </w:p>
    <w:p w14:paraId="7C5A7D8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Password :</w:t>
      </w:r>
      <w:proofErr w:type="gramEnd"/>
    </w:p>
    <w:p w14:paraId="368FBE34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/td&gt;</w:t>
      </w:r>
    </w:p>
    <w:p w14:paraId="4380900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td&gt;</w:t>
      </w:r>
    </w:p>
    <w:p w14:paraId="362347A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&lt;input type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password"placeholder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Set Password" name="password" class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fn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" required&gt;</w:t>
      </w:r>
    </w:p>
    <w:p w14:paraId="028067A0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/td&gt;</w:t>
      </w:r>
    </w:p>
    <w:p w14:paraId="1314211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&lt;/tr&gt;</w:t>
      </w:r>
    </w:p>
    <w:p w14:paraId="06456F0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&lt;tr&gt;</w:t>
      </w:r>
    </w:p>
    <w:p w14:paraId="30C06470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td&gt;</w:t>
      </w:r>
    </w:p>
    <w:p w14:paraId="5FD9E5D1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Gmail :</w:t>
      </w:r>
      <w:proofErr w:type="gramEnd"/>
    </w:p>
    <w:p w14:paraId="4552678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/td&gt;</w:t>
      </w:r>
    </w:p>
    <w:p w14:paraId="055B8A4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td&gt;</w:t>
      </w:r>
    </w:p>
    <w:p w14:paraId="23D3A70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&lt;input type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gmail"placeholder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Enter Gmail" name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gmail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" class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fn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" required&gt;</w:t>
      </w:r>
    </w:p>
    <w:p w14:paraId="09BB48A1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/td&gt;</w:t>
      </w:r>
    </w:p>
    <w:p w14:paraId="70DE0BD9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&lt;/tr&gt;</w:t>
      </w:r>
    </w:p>
    <w:p w14:paraId="117968F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&lt;tr&gt;</w:t>
      </w:r>
    </w:p>
    <w:p w14:paraId="79BD6DC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td&gt;</w:t>
      </w:r>
    </w:p>
    <w:p w14:paraId="73294A2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Gender :</w:t>
      </w:r>
      <w:proofErr w:type="gramEnd"/>
    </w:p>
    <w:p w14:paraId="120E9283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/td&gt;</w:t>
      </w:r>
    </w:p>
    <w:p w14:paraId="5417650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td&gt;</w:t>
      </w:r>
    </w:p>
    <w:p w14:paraId="208CD681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&lt;input type="radio" name="gender" value="m" required&gt;Male</w:t>
      </w:r>
    </w:p>
    <w:p w14:paraId="560DD579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&lt;input type="radio" name="gender" value="f" required&gt;Female</w:t>
      </w:r>
    </w:p>
    <w:p w14:paraId="6BC36F27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/td&gt;</w:t>
      </w:r>
    </w:p>
    <w:p w14:paraId="438C1019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&lt;/tr&gt;</w:t>
      </w:r>
    </w:p>
    <w:p w14:paraId="6F525C5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&lt;tr&gt;</w:t>
      </w:r>
    </w:p>
    <w:p w14:paraId="45AD0D2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td&gt;</w:t>
      </w:r>
    </w:p>
    <w:p w14:paraId="1ADDACB1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Mobile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Number :</w:t>
      </w:r>
      <w:proofErr w:type="gramEnd"/>
    </w:p>
    <w:p w14:paraId="4536C5E3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/td&gt;</w:t>
      </w:r>
    </w:p>
    <w:p w14:paraId="6152692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td&gt;</w:t>
      </w:r>
    </w:p>
    <w:p w14:paraId="31991F9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&lt;select name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phonecode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" id="" class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fn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" required&gt;</w:t>
      </w:r>
    </w:p>
    <w:p w14:paraId="5A5E9C1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      &lt;option selected hidden value=""&gt;Select Code&lt;/option&gt;</w:t>
      </w:r>
    </w:p>
    <w:p w14:paraId="7A96A77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      &lt;option value="+880"&gt;+880&lt;/option&gt;</w:t>
      </w:r>
    </w:p>
    <w:p w14:paraId="00A49320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      &lt;option value="+93"&gt;+93&lt;/option&gt;</w:t>
      </w:r>
    </w:p>
    <w:p w14:paraId="44ACD9F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      &lt;option value="+46"&gt;+46&lt;/option&gt;</w:t>
      </w:r>
    </w:p>
    <w:p w14:paraId="36329A1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      &lt;option value="+97"&gt;+97&lt;/option&gt;</w:t>
      </w:r>
    </w:p>
    <w:p w14:paraId="4E4D7277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      &lt;option value="+65"&gt;+65&lt;/option&gt;</w:t>
      </w:r>
    </w:p>
    <w:p w14:paraId="0C2D157A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      &lt;option value="+69"&gt;+69&lt;/option&gt;</w:t>
      </w:r>
    </w:p>
    <w:p w14:paraId="389D9F6B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      &lt;option value="+420"&gt;+420&lt;/option&gt;</w:t>
      </w:r>
    </w:p>
    <w:p w14:paraId="11F9AB4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&lt;/select&gt;</w:t>
      </w:r>
    </w:p>
    <w:p w14:paraId="322BBF3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      &lt;input type="Phone" name="phone" placeholder="Enter mobile number" class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fn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" required&gt;</w:t>
      </w:r>
    </w:p>
    <w:p w14:paraId="5353A2A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/td&gt;</w:t>
      </w:r>
    </w:p>
    <w:p w14:paraId="4A94D729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&lt;/tr&gt;</w:t>
      </w:r>
    </w:p>
    <w:p w14:paraId="4B0F1397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&lt;tr&gt;</w:t>
      </w:r>
    </w:p>
    <w:p w14:paraId="1C6F5D93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td&gt;</w:t>
      </w:r>
    </w:p>
    <w:p w14:paraId="7765A27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         &lt;input type="submit" value="Submit" class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fn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"&gt;</w:t>
      </w:r>
    </w:p>
    <w:p w14:paraId="1115EBA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      &lt;/td&gt;</w:t>
      </w:r>
    </w:p>
    <w:p w14:paraId="10FDF914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&lt;/tr&gt;</w:t>
      </w:r>
    </w:p>
    <w:p w14:paraId="7A49297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</w:t>
      </w:r>
    </w:p>
    <w:p w14:paraId="63C892B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0B18A9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/table&gt;</w:t>
      </w:r>
    </w:p>
    <w:p w14:paraId="561F86D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1284F63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&lt;p id="footer"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align</w:t>
      </w:r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>="center"&gt;</w:t>
      </w:r>
    </w:p>
    <w:p w14:paraId="11E59AF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button&gt;</w:t>
      </w:r>
    </w:p>
    <w:p w14:paraId="307664B9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&lt;a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="Car_renting.html"&gt;Go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To</w:t>
      </w:r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 Home&lt;/a&gt;</w:t>
      </w:r>
    </w:p>
    <w:p w14:paraId="4902DE21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/button&gt;</w:t>
      </w:r>
    </w:p>
    <w:p w14:paraId="0E10786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button&gt;</w:t>
      </w:r>
    </w:p>
    <w:p w14:paraId="28E8984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  &lt;a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="Log-in.html"&gt;Go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To</w:t>
      </w:r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 Log-In&lt;/a&gt;</w:t>
      </w:r>
    </w:p>
    <w:p w14:paraId="7E27D6B4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/button&gt;</w:t>
      </w:r>
    </w:p>
    <w:p w14:paraId="5964A69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&lt;/p&gt;</w:t>
      </w:r>
    </w:p>
    <w:p w14:paraId="05579140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&lt;/form&gt;</w:t>
      </w:r>
    </w:p>
    <w:p w14:paraId="0B6C060A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&lt;/body&gt;</w:t>
      </w:r>
    </w:p>
    <w:p w14:paraId="7DD73D16" w14:textId="3FCD6108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&lt;/html&gt;</w:t>
      </w:r>
    </w:p>
    <w:p w14:paraId="451038F6" w14:textId="1A661308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8F4CF54" w14:textId="2492C701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Cs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ode: </w:t>
      </w:r>
    </w:p>
    <w:p w14:paraId="68A8BC94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#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bg{</w:t>
      </w:r>
      <w:proofErr w:type="gramEnd"/>
    </w:p>
    <w:p w14:paraId="2C577267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background-color: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cornflowerblue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;</w:t>
      </w:r>
    </w:p>
    <w:p w14:paraId="31CC9DD4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background-image: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url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(ab.png);</w:t>
      </w:r>
    </w:p>
    <w:p w14:paraId="11CFA1A4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}</w:t>
      </w:r>
    </w:p>
    <w:p w14:paraId="6578B8F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.heading</w:t>
      </w:r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>{</w:t>
      </w:r>
    </w:p>
    <w:p w14:paraId="635CB1E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text-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align:center</w:t>
      </w:r>
      <w:proofErr w:type="spellEnd"/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>;</w:t>
      </w:r>
    </w:p>
    <w:p w14:paraId="76219A0B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font-size: 50px;</w:t>
      </w:r>
    </w:p>
    <w:p w14:paraId="021FA1D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color: chartreuse;</w:t>
      </w:r>
    </w:p>
    <w:p w14:paraId="12917D8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}</w:t>
      </w:r>
    </w:p>
    <w:p w14:paraId="72890FD0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button{</w:t>
      </w:r>
      <w:proofErr w:type="gramEnd"/>
    </w:p>
    <w:p w14:paraId="0F308DC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background: white;</w:t>
      </w:r>
    </w:p>
    <w:p w14:paraId="54BB143B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border-radius: 25px;</w:t>
      </w:r>
    </w:p>
    <w:p w14:paraId="2804039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font-size: 20px;</w:t>
      </w:r>
    </w:p>
    <w:p w14:paraId="3D0A5767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}</w:t>
      </w:r>
    </w:p>
    <w:p w14:paraId="50C7CFF3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button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a{</w:t>
      </w:r>
      <w:proofErr w:type="gramEnd"/>
    </w:p>
    <w:p w14:paraId="1C818CB3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color: chartreuse;</w:t>
      </w:r>
    </w:p>
    <w:p w14:paraId="30FF6653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margin: 5px;</w:t>
      </w:r>
    </w:p>
    <w:p w14:paraId="510559F0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text-decoration: none;</w:t>
      </w:r>
    </w:p>
    <w:p w14:paraId="5558399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}</w:t>
      </w:r>
    </w:p>
    <w:p w14:paraId="34A5EA7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#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table{</w:t>
      </w:r>
      <w:proofErr w:type="gramEnd"/>
    </w:p>
    <w:p w14:paraId="5C2088D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text-align: center;</w:t>
      </w:r>
    </w:p>
    <w:p w14:paraId="672E36A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font-size: 40px;</w:t>
      </w:r>
    </w:p>
    <w:p w14:paraId="72F3BEB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color: chartreuse;</w:t>
      </w:r>
    </w:p>
    <w:p w14:paraId="0BE8841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border: 5px solid green;</w:t>
      </w:r>
    </w:p>
    <w:p w14:paraId="721F5751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border-radius: 40px;</w:t>
      </w:r>
    </w:p>
    <w:p w14:paraId="3765A1C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padding: 20px;</w:t>
      </w:r>
    </w:p>
    <w:p w14:paraId="50FC4A1A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}</w:t>
      </w:r>
    </w:p>
    <w:p w14:paraId="79B3961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.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fn</w:t>
      </w:r>
      <w:proofErr w:type="spellEnd"/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>{</w:t>
      </w:r>
    </w:p>
    <w:p w14:paraId="7992F27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background-color: </w:t>
      </w:r>
      <w:proofErr w:type="spellStart"/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rgb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>245, 247, 245);</w:t>
      </w:r>
    </w:p>
    <w:p w14:paraId="156C728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font-size: 30px;</w:t>
      </w:r>
    </w:p>
    <w:p w14:paraId="7C739BC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DE935ED" w14:textId="69C5AA9E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}</w:t>
      </w:r>
    </w:p>
    <w:p w14:paraId="5F2F6901" w14:textId="38DC4400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75297868" w14:textId="52FD27C4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4EB58F4" w14:textId="19CB1FBC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icture of the page: </w:t>
      </w:r>
    </w:p>
    <w:p w14:paraId="208D3EDF" w14:textId="65B1C71A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70302555" w14:textId="7D060CCB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18664879" wp14:editId="4C6D5D3D">
            <wp:extent cx="6646545" cy="3565525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356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79237" w14:textId="1A9ECD39" w:rsidR="00B764C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5933BD67" w14:textId="30F5ED03" w:rsidR="003B23F0" w:rsidRDefault="003B23F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659268B3" w14:textId="3CC78859" w:rsidR="003B23F0" w:rsidRDefault="003B23F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4DC698B2" w14:textId="28662700" w:rsidR="003B23F0" w:rsidRDefault="003B23F0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  <w:r w:rsidRPr="003B23F0">
        <w:rPr>
          <w:rFonts w:ascii="Times New Roman" w:hAnsi="Times New Roman" w:cs="Times New Roman"/>
          <w:b/>
          <w:sz w:val="28"/>
          <w:szCs w:val="28"/>
        </w:rPr>
        <w:t xml:space="preserve">Third module: </w:t>
      </w:r>
    </w:p>
    <w:p w14:paraId="71F2FD58" w14:textId="1D964595" w:rsidR="003B23F0" w:rsidRDefault="003B23F0" w:rsidP="00A06FF3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Html code:</w:t>
      </w:r>
    </w:p>
    <w:p w14:paraId="440B7BE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&lt;!DOCTYPE html&gt;</w:t>
      </w:r>
    </w:p>
    <w:p w14:paraId="079E2C2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&lt;html lang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en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"&gt;</w:t>
      </w:r>
    </w:p>
    <w:p w14:paraId="5A11CEE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&lt;head&gt;</w:t>
      </w:r>
    </w:p>
    <w:p w14:paraId="783C61B7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&lt;meta charset="UTF-8"&gt;</w:t>
      </w:r>
    </w:p>
    <w:p w14:paraId="3F7DA0D7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&lt;meta name="viewport" content="width=device-width, initial-scale=1.0"&gt;</w:t>
      </w:r>
    </w:p>
    <w:p w14:paraId="51903F9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&lt;meta http-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equiv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X-UA-Compatible" content="</w:t>
      </w:r>
      <w:proofErr w:type="spellStart"/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ie</w:t>
      </w:r>
      <w:proofErr w:type="spellEnd"/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>=edge"&gt;</w:t>
      </w:r>
    </w:p>
    <w:p w14:paraId="25E40B0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&lt;link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rel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stylesheet" type="text/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css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"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file:///C:/Users/Tahin/Music/WEB%20TECH/cards.css"&gt;</w:t>
      </w:r>
    </w:p>
    <w:p w14:paraId="3888B5FC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&lt;link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rel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preconnect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"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https://fonts.gstatic.com"&gt;</w:t>
      </w:r>
    </w:p>
    <w:p w14:paraId="6FBA4A3A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&lt;link href="https://fonts.googleapis.com/css2?family=Montserrat&amp;display=swap"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rel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stylesheet"&gt;</w:t>
      </w:r>
    </w:p>
    <w:p w14:paraId="58BE906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&lt;title&gt;Asphalt Car Rental&lt;/title&gt;</w:t>
      </w:r>
    </w:p>
    <w:p w14:paraId="21B77B1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&lt;link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rel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="stylesheet"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cards.css"&gt;</w:t>
      </w:r>
    </w:p>
    <w:p w14:paraId="16FA04D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&lt;/head&gt;</w:t>
      </w:r>
    </w:p>
    <w:p w14:paraId="10994E2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&lt;body&gt;</w:t>
      </w:r>
    </w:p>
    <w:p w14:paraId="64580D0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&lt;header&gt;</w:t>
      </w:r>
    </w:p>
    <w:p w14:paraId="20F89DBC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&lt;button class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btn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"&gt;&lt;a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Log-in.html"&gt;LOGOUT&lt;/a&gt;&lt;/button&gt;</w:t>
      </w:r>
    </w:p>
    <w:p w14:paraId="7CC8071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&lt;button class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btn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"&gt;&lt;a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Car_renting.html"&gt;HOME&lt;/a&gt;&lt;/button&gt;</w:t>
      </w:r>
    </w:p>
    <w:p w14:paraId="20C5F13A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&lt;h1 id="heading"&gt;Asphalt Car Rental&lt;/h1&gt;</w:t>
      </w:r>
    </w:p>
    <w:p w14:paraId="64C40420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&lt;/header&gt;</w:t>
      </w:r>
    </w:p>
    <w:p w14:paraId="4EDF397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&lt;!--</w:t>
      </w:r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 cards--&gt;</w:t>
      </w:r>
    </w:p>
    <w:p w14:paraId="64AC24A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&lt;section class="box"&gt;</w:t>
      </w:r>
    </w:p>
    <w:p w14:paraId="3B08059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&lt;div class="cards"&gt;</w:t>
      </w:r>
    </w:p>
    <w:p w14:paraId="3DCC798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div class="image"&gt;</w:t>
      </w:r>
    </w:p>
    <w:p w14:paraId="685E3469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&lt;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src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AVH_MY21_0004_V001.jpg" /&gt;</w:t>
      </w:r>
    </w:p>
    <w:p w14:paraId="010D853A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7EBCB6D1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/div&gt;</w:t>
      </w:r>
    </w:p>
    <w:p w14:paraId="28BE6B5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div class="title"&gt;</w:t>
      </w:r>
    </w:p>
    <w:p w14:paraId="2C28878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&lt;h1 style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text-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align:center</w:t>
      </w:r>
      <w:proofErr w:type="spellEnd"/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>; font-family: 'Montserrat', sans-serif;"&gt;Sedan&lt;/h1&gt;</w:t>
      </w:r>
    </w:p>
    <w:p w14:paraId="29E506B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5240445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/div&gt;</w:t>
      </w:r>
    </w:p>
    <w:p w14:paraId="0689D87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div class="description" style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text-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align:center</w:t>
      </w:r>
      <w:proofErr w:type="spellEnd"/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>; font-family: 'Montserrat', sans-serif;"&gt;</w:t>
      </w:r>
    </w:p>
    <w:p w14:paraId="7141ABBC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&lt;p&gt;</w:t>
      </w:r>
    </w:p>
    <w:p w14:paraId="7F664414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write your car description here...</w:t>
      </w:r>
    </w:p>
    <w:p w14:paraId="114EABFA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&lt;/p&gt;</w:t>
      </w:r>
    </w:p>
    <w:p w14:paraId="12286147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&lt;button class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btn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"&gt;&lt;a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sedan.html"&gt;Read more...&lt;/a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&gt;  &lt;</w:t>
      </w:r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>/button&gt;</w:t>
      </w:r>
    </w:p>
    <w:p w14:paraId="322890E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594B928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/div&gt;</w:t>
      </w:r>
    </w:p>
    <w:p w14:paraId="43424AF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6142EFD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&lt;/div&gt;</w:t>
      </w:r>
    </w:p>
    <w:p w14:paraId="5FF7426C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&lt;/section&gt;</w:t>
      </w:r>
    </w:p>
    <w:p w14:paraId="2BBC221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&lt;!--</w:t>
      </w:r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>cards--&gt;</w:t>
      </w:r>
    </w:p>
    <w:p w14:paraId="6B74CC0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&lt;section class="box"&gt;</w:t>
      </w:r>
    </w:p>
    <w:p w14:paraId="7AC43C8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&lt;div class="cards"&gt;</w:t>
      </w:r>
    </w:p>
    <w:p w14:paraId="5552D6F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div class="image"&gt;</w:t>
      </w:r>
    </w:p>
    <w:p w14:paraId="660EA0EB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&lt;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src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SEQ_MY18_0033_V005.jpg" /&gt;</w:t>
      </w:r>
    </w:p>
    <w:p w14:paraId="5A403E9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6DAF3F23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/div&gt;</w:t>
      </w:r>
    </w:p>
    <w:p w14:paraId="771618B3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div class="title"&gt;</w:t>
      </w:r>
    </w:p>
    <w:p w14:paraId="25BE75F4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&lt;h1 style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text-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align:center</w:t>
      </w:r>
      <w:proofErr w:type="spellEnd"/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>; font-family: 'Montserrat', sans-serif;"&gt;SUV&lt;/h1&gt;</w:t>
      </w:r>
    </w:p>
    <w:p w14:paraId="16BFCCE9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5724D41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/div&gt;</w:t>
      </w:r>
    </w:p>
    <w:p w14:paraId="3AEA7C0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div class="description" style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text-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align:center</w:t>
      </w:r>
      <w:proofErr w:type="spellEnd"/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>; font-family: 'Montserrat', sans-serif;"&gt;</w:t>
      </w:r>
    </w:p>
    <w:p w14:paraId="50A61A4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&lt;p&gt;</w:t>
      </w:r>
    </w:p>
    <w:p w14:paraId="0F4ACC9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write your car description here...</w:t>
      </w:r>
    </w:p>
    <w:p w14:paraId="4396A80C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&lt;/p&gt;</w:t>
      </w:r>
    </w:p>
    <w:p w14:paraId="05B9B83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&lt;button class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btn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"&gt;&lt;a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suv.html"&gt;Read more...&lt;/a&gt;&lt;/button&gt;</w:t>
      </w:r>
    </w:p>
    <w:p w14:paraId="40DDDAD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1A22674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/div&gt;</w:t>
      </w:r>
    </w:p>
    <w:p w14:paraId="34E075C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2212C6C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&lt;/div&gt;</w:t>
      </w:r>
    </w:p>
    <w:p w14:paraId="4560B3A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&lt;/section&gt;</w:t>
      </w:r>
    </w:p>
    <w:p w14:paraId="29DA0FE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&lt;!--</w:t>
      </w:r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>cards--&gt;</w:t>
      </w:r>
    </w:p>
    <w:p w14:paraId="2DA1B849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&lt;section class="box"&gt;</w:t>
      </w:r>
    </w:p>
    <w:p w14:paraId="3027A369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&lt;div class="cards"&gt;</w:t>
      </w:r>
    </w:p>
    <w:p w14:paraId="7BB4B34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div class="image"&gt;</w:t>
      </w:r>
    </w:p>
    <w:p w14:paraId="5E4EBD93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&lt;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src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Webp.net-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resizeimage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 (1).jpg" /&gt;</w:t>
      </w:r>
    </w:p>
    <w:p w14:paraId="0DCBAA50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595186D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&lt;/div&gt;</w:t>
      </w:r>
    </w:p>
    <w:p w14:paraId="27AEE6C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div class="title"&gt;</w:t>
      </w:r>
    </w:p>
    <w:p w14:paraId="7BD77597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&lt;h1 style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text-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align:center</w:t>
      </w:r>
      <w:proofErr w:type="spellEnd"/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>; font-family: 'Montserrat', sans-serif;"&gt;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MicroBus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&lt;/h1&gt;</w:t>
      </w:r>
    </w:p>
    <w:p w14:paraId="13C72F40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5B6C546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/div&gt;</w:t>
      </w:r>
    </w:p>
    <w:p w14:paraId="65F00A47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div class="description" style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text-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align:center</w:t>
      </w:r>
      <w:proofErr w:type="spellEnd"/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>; font-family: 'Montserrat', sans-serif;"&gt;</w:t>
      </w:r>
    </w:p>
    <w:p w14:paraId="44C72B7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&lt;p&gt;</w:t>
      </w:r>
    </w:p>
    <w:p w14:paraId="27DB8717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  write your car description here...</w:t>
      </w:r>
    </w:p>
    <w:p w14:paraId="2BDA57CC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&lt;/p&gt;</w:t>
      </w:r>
    </w:p>
    <w:p w14:paraId="7266E9CC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  &lt;button class="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btn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"&gt;&lt;a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>=""&gt;Read more...&lt;/a&gt;&lt;/button&gt;</w:t>
      </w:r>
    </w:p>
    <w:p w14:paraId="71243C41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16288147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&lt;/div&gt;</w:t>
      </w:r>
    </w:p>
    <w:p w14:paraId="2AF4376B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75FEC74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&lt;/div&gt;</w:t>
      </w:r>
    </w:p>
    <w:p w14:paraId="4A30E77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&lt;/section&gt;</w:t>
      </w:r>
    </w:p>
    <w:p w14:paraId="512C518A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C40F36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2C668D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&lt;/body&gt;</w:t>
      </w:r>
    </w:p>
    <w:p w14:paraId="20B109A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8F83035" w14:textId="4C5AD23C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&lt;/html&gt;</w:t>
      </w:r>
    </w:p>
    <w:p w14:paraId="53401E7D" w14:textId="5DDE8151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3C13ED72" w14:textId="53696E54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Cs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ode: </w:t>
      </w:r>
    </w:p>
    <w:p w14:paraId="58E602CA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>body {</w:t>
      </w:r>
    </w:p>
    <w:p w14:paraId="0B05D7F4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width: 100%;</w:t>
      </w:r>
    </w:p>
    <w:p w14:paraId="7A3A5393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height: 100%;</w:t>
      </w:r>
    </w:p>
    <w:p w14:paraId="2AA5277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margin: 0;</w:t>
      </w:r>
    </w:p>
    <w:p w14:paraId="1CE8AE4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padding: 0;</w:t>
      </w:r>
    </w:p>
    <w:p w14:paraId="257247F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2C3F795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#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heading{</w:t>
      </w:r>
      <w:proofErr w:type="gramEnd"/>
    </w:p>
    <w:p w14:paraId="1A1FCC30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text-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align:center</w:t>
      </w:r>
      <w:proofErr w:type="spellEnd"/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>;</w:t>
      </w:r>
    </w:p>
    <w:p w14:paraId="50E91A63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font-family: 'Montserrat', sans-serif;</w:t>
      </w:r>
    </w:p>
    <w:p w14:paraId="19A636B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font-size: 60px;</w:t>
      </w:r>
    </w:p>
    <w:p w14:paraId="188DA96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font-weight: 500;</w:t>
      </w:r>
    </w:p>
    <w:p w14:paraId="0DA9951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color: chartreuse;</w:t>
      </w:r>
    </w:p>
    <w:p w14:paraId="3DCA3D3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129A81D5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</w:t>
      </w:r>
    </w:p>
    <w:p w14:paraId="4C73739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.cards</w:t>
      </w:r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 {</w:t>
      </w:r>
    </w:p>
    <w:p w14:paraId="0427207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margin-top: 30px;</w:t>
      </w:r>
    </w:p>
    <w:p w14:paraId="6C14FAD9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margin-bottom: 30px;</w:t>
      </w:r>
    </w:p>
    <w:p w14:paraId="7BE8489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margin-left: 30px;</w:t>
      </w:r>
    </w:p>
    <w:p w14:paraId="1934FF0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margin-right: 30px;</w:t>
      </w:r>
    </w:p>
    <w:p w14:paraId="212972DC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align-items: center;</w:t>
      </w:r>
    </w:p>
    <w:p w14:paraId="4E28334B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border-radius: 10px;</w:t>
      </w:r>
    </w:p>
    <w:p w14:paraId="7744A81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background-color: #FFE4E1;</w:t>
      </w:r>
    </w:p>
    <w:p w14:paraId="1FF2B25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3CB0577F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</w:t>
      </w:r>
    </w:p>
    <w:p w14:paraId="54197D33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.title</w:t>
      </w:r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 {</w:t>
      </w:r>
    </w:p>
    <w:p w14:paraId="70E4F41A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padding: 10%;</w:t>
      </w:r>
    </w:p>
    <w:p w14:paraId="1A757CD6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2842ED1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</w:t>
      </w:r>
    </w:p>
    <w:p w14:paraId="2A8E72E8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.image</w:t>
      </w:r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 {</w:t>
      </w:r>
    </w:p>
    <w:p w14:paraId="35DB092C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width: 100%;</w:t>
      </w:r>
    </w:p>
    <w:p w14:paraId="2EFB9D20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border-top-right-radius: 10px;</w:t>
      </w:r>
    </w:p>
    <w:p w14:paraId="05C79AB0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border-top-left-radius: 10px;</w:t>
      </w:r>
    </w:p>
    <w:p w14:paraId="5585FF0B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1096302D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3B23F0">
        <w:rPr>
          <w:rFonts w:ascii="Times New Roman" w:hAnsi="Times New Roman" w:cs="Times New Roman"/>
          <w:bCs/>
          <w:sz w:val="24"/>
          <w:szCs w:val="24"/>
        </w:rPr>
        <w:t>.</w:t>
      </w:r>
      <w:proofErr w:type="spellStart"/>
      <w:r w:rsidRPr="003B23F0">
        <w:rPr>
          <w:rFonts w:ascii="Times New Roman" w:hAnsi="Times New Roman" w:cs="Times New Roman"/>
          <w:bCs/>
          <w:sz w:val="24"/>
          <w:szCs w:val="24"/>
        </w:rPr>
        <w:t>btn</w:t>
      </w:r>
      <w:proofErr w:type="spellEnd"/>
      <w:proofErr w:type="gramEnd"/>
      <w:r w:rsidRPr="003B23F0">
        <w:rPr>
          <w:rFonts w:ascii="Times New Roman" w:hAnsi="Times New Roman" w:cs="Times New Roman"/>
          <w:bCs/>
          <w:sz w:val="24"/>
          <w:szCs w:val="24"/>
        </w:rPr>
        <w:t xml:space="preserve"> {</w:t>
      </w:r>
    </w:p>
    <w:p w14:paraId="6CC2E664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background-color: #4CAF50;</w:t>
      </w:r>
    </w:p>
    <w:p w14:paraId="0C0D8570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border: none;</w:t>
      </w:r>
    </w:p>
    <w:p w14:paraId="7DC4DDF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margin-top: 20px;</w:t>
      </w:r>
    </w:p>
    <w:p w14:paraId="048378F7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margin-bottom: 20px;</w:t>
      </w:r>
    </w:p>
    <w:p w14:paraId="42C44C82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color: white;</w:t>
      </w:r>
    </w:p>
    <w:p w14:paraId="7FB7FA94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padding: 10px 25px;</w:t>
      </w:r>
    </w:p>
    <w:p w14:paraId="5014FA6C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text-align: center;</w:t>
      </w:r>
    </w:p>
    <w:p w14:paraId="4FD7E869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text-decoration: none;</w:t>
      </w:r>
    </w:p>
    <w:p w14:paraId="28FBE28E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display: inline-block;</w:t>
      </w:r>
    </w:p>
    <w:p w14:paraId="622F3654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font-size: 16px;</w:t>
      </w:r>
    </w:p>
    <w:p w14:paraId="48441F10" w14:textId="77777777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  border-radius: 5px;</w:t>
      </w:r>
    </w:p>
    <w:p w14:paraId="0EBA72A5" w14:textId="5E183EF0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23F0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63337898" w14:textId="48A63F47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CD65B63" w14:textId="632550AA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mage of the page: </w:t>
      </w:r>
    </w:p>
    <w:p w14:paraId="299486BD" w14:textId="4201D99A" w:rsid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C05B3B9" w14:textId="6FF81301" w:rsidR="003B23F0" w:rsidRPr="003B23F0" w:rsidRDefault="003B23F0" w:rsidP="003B23F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BB6494E" wp14:editId="2B803182">
            <wp:extent cx="6646545" cy="3565525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356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2729D9" wp14:editId="4A082561">
            <wp:extent cx="6646545" cy="3565525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356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7D54FB" wp14:editId="74D471A2">
            <wp:extent cx="6646545" cy="3565525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356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31F16E" wp14:editId="41848DBC">
            <wp:extent cx="6646545" cy="356552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356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07F767" wp14:editId="1CF232C1">
            <wp:extent cx="6646545" cy="3565525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356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AB20BB" wp14:editId="2E2B41BF">
            <wp:extent cx="6646545" cy="3565525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356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B23F0" w:rsidRPr="003B23F0" w:rsidSect="00260B94">
      <w:headerReference w:type="default" r:id="rId20"/>
      <w:footerReference w:type="default" r:id="rId21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E01EE" w14:textId="77777777" w:rsidR="00583573" w:rsidRDefault="00583573" w:rsidP="000742EE">
      <w:pPr>
        <w:spacing w:after="0" w:line="240" w:lineRule="auto"/>
      </w:pPr>
      <w:r>
        <w:separator/>
      </w:r>
    </w:p>
  </w:endnote>
  <w:endnote w:type="continuationSeparator" w:id="0">
    <w:p w14:paraId="655E35AB" w14:textId="77777777" w:rsidR="00583573" w:rsidRDefault="00583573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F1082" w14:textId="77777777" w:rsidR="00583573" w:rsidRDefault="00583573" w:rsidP="000742EE">
      <w:pPr>
        <w:spacing w:after="0" w:line="240" w:lineRule="auto"/>
      </w:pPr>
      <w:r>
        <w:separator/>
      </w:r>
    </w:p>
  </w:footnote>
  <w:footnote w:type="continuationSeparator" w:id="0">
    <w:p w14:paraId="7971B5F5" w14:textId="77777777" w:rsidR="00583573" w:rsidRDefault="00583573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B1DCD" w14:textId="787338FB" w:rsidR="00E02D25" w:rsidRDefault="00E02D25" w:rsidP="00E02D25">
    <w:pPr>
      <w:spacing w:after="0" w:line="240" w:lineRule="auto"/>
      <w:ind w:left="2160" w:firstLine="720"/>
      <w:contextualSpacing/>
      <w:rPr>
        <w:rFonts w:ascii="Times New Roman" w:hAnsi="Times New Roman" w:cs="Times New Roman"/>
        <w:b/>
        <w:color w:val="FF0000"/>
        <w:sz w:val="32"/>
      </w:rPr>
    </w:pPr>
    <w:r>
      <w:rPr>
        <w:rFonts w:ascii="Times New Roman" w:hAnsi="Times New Roman" w:cs="Times New Roman"/>
        <w:b/>
        <w:color w:val="000000" w:themeColor="text1"/>
        <w:sz w:val="32"/>
      </w:rPr>
      <w:t>Car Rental Management System</w:t>
    </w:r>
  </w:p>
  <w:p w14:paraId="0C58B8D2" w14:textId="77777777" w:rsidR="000742EE" w:rsidRPr="00E02D25" w:rsidRDefault="000742EE" w:rsidP="00E02D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0E3D9D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70EDC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23F0"/>
    <w:rsid w:val="003B7ADD"/>
    <w:rsid w:val="003F2C8A"/>
    <w:rsid w:val="00403FCD"/>
    <w:rsid w:val="00417BAC"/>
    <w:rsid w:val="00424AC6"/>
    <w:rsid w:val="00460CF5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357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721A1"/>
    <w:rsid w:val="00D77707"/>
    <w:rsid w:val="00D91E27"/>
    <w:rsid w:val="00DB50E3"/>
    <w:rsid w:val="00DD092E"/>
    <w:rsid w:val="00E02D25"/>
    <w:rsid w:val="00E37CBC"/>
    <w:rsid w:val="00E62CA4"/>
    <w:rsid w:val="00E701EB"/>
    <w:rsid w:val="00EA22FB"/>
    <w:rsid w:val="00EC48DE"/>
    <w:rsid w:val="00EF3688"/>
    <w:rsid w:val="00F14108"/>
    <w:rsid w:val="00F32934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A57E20B972C64D978282F053DFCBCA" ma:contentTypeVersion="7" ma:contentTypeDescription="Create a new document." ma:contentTypeScope="" ma:versionID="4ea14a5d88f55e6aa2230a2c973df1d2">
  <xsd:schema xmlns:xsd="http://www.w3.org/2001/XMLSchema" xmlns:xs="http://www.w3.org/2001/XMLSchema" xmlns:p="http://schemas.microsoft.com/office/2006/metadata/properties" xmlns:ns2="9399af49-22eb-4059-b270-f4421852262f" targetNamespace="http://schemas.microsoft.com/office/2006/metadata/properties" ma:root="true" ma:fieldsID="adac70002e7fe7fe9a42f76e5fd1ef37" ns2:_="">
    <xsd:import namespace="9399af49-22eb-4059-b270-f442185226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9af49-22eb-4059-b270-f44218522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3764A3-C558-4155-B737-DCDC4693F9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9af49-22eb-4059-b270-f442185226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7CD658-AE07-4EC8-AD25-45C7459296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407AFC-5751-43A6-9740-BA7D8A198C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715</Words>
  <Characters>9776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Abdullah Fahad</cp:lastModifiedBy>
  <cp:revision>2</cp:revision>
  <dcterms:created xsi:type="dcterms:W3CDTF">2021-08-15T17:54:00Z</dcterms:created>
  <dcterms:modified xsi:type="dcterms:W3CDTF">2021-08-15T17:54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A57E20B972C64D978282F053DFCBCA</vt:lpwstr>
  </property>
</Properties>
</file>